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E40F0" w14:textId="29D655DD" w:rsidR="00345CFB" w:rsidRPr="00345CFB" w:rsidRDefault="00345CFB" w:rsidP="00345CFB">
      <w:pPr>
        <w:ind w:left="720" w:hanging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17977B" wp14:editId="4A43247A">
                <wp:simplePos x="0" y="0"/>
                <wp:positionH relativeFrom="column">
                  <wp:posOffset>-727133</wp:posOffset>
                </wp:positionH>
                <wp:positionV relativeFrom="paragraph">
                  <wp:posOffset>-823768</wp:posOffset>
                </wp:positionV>
                <wp:extent cx="6819900" cy="10763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9900" cy="1076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669BFA" w14:textId="77777777" w:rsidR="00345CFB" w:rsidRPr="00C1011E" w:rsidRDefault="00345CFB" w:rsidP="00345CFB">
                            <w:pPr>
                              <w:jc w:val="center"/>
                              <w:rPr>
                                <w:rFonts w:ascii="Dense" w:hAnsi="Dense"/>
                                <w:color w:val="404040" w:themeColor="text1" w:themeTint="BF"/>
                                <w:spacing w:val="44"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="Dense" w:hAnsi="Dense"/>
                                <w:color w:val="404040" w:themeColor="text1" w:themeTint="BF"/>
                                <w:spacing w:val="44"/>
                                <w:sz w:val="140"/>
                                <w:szCs w:val="140"/>
                              </w:rPr>
                              <w:t>Aditya Ve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51797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7.25pt;margin-top:-64.85pt;width:537pt;height:84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" filled="f" stroked="f">
                <v:textbox>
                  <w:txbxContent>
                    <w:p w14:paraId="3C669BFA" w14:textId="77777777" w:rsidR="00345CFB" w:rsidRPr="00C1011E" w:rsidRDefault="00345CFB" w:rsidP="00345CFB">
                      <w:pPr>
                        <w:jc w:val="center"/>
                        <w:rPr>
                          <w:rFonts w:ascii="Dense" w:hAnsi="Dense"/>
                          <w:color w:val="404040" w:themeColor="text1" w:themeTint="BF"/>
                          <w:spacing w:val="44"/>
                          <w:sz w:val="140"/>
                          <w:szCs w:val="140"/>
                        </w:rPr>
                      </w:pPr>
                      <w:r>
                        <w:rPr>
                          <w:rFonts w:ascii="Dense" w:hAnsi="Dense"/>
                          <w:color w:val="404040" w:themeColor="text1" w:themeTint="BF"/>
                          <w:spacing w:val="44"/>
                          <w:sz w:val="140"/>
                          <w:szCs w:val="140"/>
                        </w:rPr>
                        <w:t>Aditya Verm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0F7E36" wp14:editId="0CE277DE">
                <wp:simplePos x="0" y="0"/>
                <wp:positionH relativeFrom="margin">
                  <wp:posOffset>-748146</wp:posOffset>
                </wp:positionH>
                <wp:positionV relativeFrom="paragraph">
                  <wp:posOffset>-775855</wp:posOffset>
                </wp:positionV>
                <wp:extent cx="7143750" cy="15811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0" cy="15811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82ECB0" id="Rectangle 1" o:spid="_x0000_s1026" style="position:absolute;margin-left:-58.9pt;margin-top:-61.1pt;width:562.5pt;height:124.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" filled="f" strokecolor="#5a5a5a [2109]" strokeweight="1.5pt">
                <w10:wrap anchorx="margin"/>
              </v:rect>
            </w:pict>
          </mc:Fallback>
        </mc:AlternateContent>
      </w:r>
    </w:p>
    <w:p w14:paraId="02E202E3" w14:textId="32E2831C" w:rsidR="00345CFB" w:rsidRDefault="00345CFB" w:rsidP="00345CFB">
      <w:pPr>
        <w:ind w:left="720" w:hanging="72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3F6F5872" wp14:editId="128510F5">
            <wp:simplePos x="0" y="0"/>
            <wp:positionH relativeFrom="column">
              <wp:posOffset>-491836</wp:posOffset>
            </wp:positionH>
            <wp:positionV relativeFrom="paragraph">
              <wp:posOffset>180744</wp:posOffset>
            </wp:positionV>
            <wp:extent cx="170180" cy="228600"/>
            <wp:effectExtent l="0" t="0" r="127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1" wp14:anchorId="0C0719C0" wp14:editId="3FA4D0CC">
            <wp:simplePos x="0" y="0"/>
            <wp:positionH relativeFrom="column">
              <wp:posOffset>1551420</wp:posOffset>
            </wp:positionH>
            <wp:positionV relativeFrom="paragraph">
              <wp:posOffset>212437</wp:posOffset>
            </wp:positionV>
            <wp:extent cx="186690" cy="134620"/>
            <wp:effectExtent l="0" t="0" r="3810" b="508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" cy="134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6D1AFDCE" wp14:editId="6616EF8A">
            <wp:simplePos x="0" y="0"/>
            <wp:positionH relativeFrom="column">
              <wp:posOffset>4032365</wp:posOffset>
            </wp:positionH>
            <wp:positionV relativeFrom="paragraph">
              <wp:posOffset>184496</wp:posOffset>
            </wp:positionV>
            <wp:extent cx="144780" cy="197485"/>
            <wp:effectExtent l="0" t="0" r="0" b="571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197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9879A1" wp14:editId="0A2F3E9D">
                <wp:simplePos x="0" y="0"/>
                <wp:positionH relativeFrom="column">
                  <wp:posOffset>1739149</wp:posOffset>
                </wp:positionH>
                <wp:positionV relativeFrom="paragraph">
                  <wp:posOffset>136237</wp:posOffset>
                </wp:positionV>
                <wp:extent cx="1924050" cy="318135"/>
                <wp:effectExtent l="0" t="0" r="0" b="5715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318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607155" w14:textId="77777777" w:rsidR="00345CFB" w:rsidRPr="00666068" w:rsidRDefault="00000000" w:rsidP="00345CFB">
                            <w:pPr>
                              <w:rPr>
                                <w:rFonts w:eastAsia="Times New Roman" w:cs="Tahoma"/>
                                <w:color w:val="262626" w:themeColor="text1" w:themeTint="D9"/>
                              </w:rPr>
                            </w:pPr>
                            <w:hyperlink r:id="rId7" w:history="1">
                              <w:r w:rsidR="00345CFB" w:rsidRPr="00ED3222">
                                <w:rPr>
                                  <w:rStyle w:val="Hyperlink"/>
                                  <w:rFonts w:ascii="Times" w:hAnsi="Times" w:cs="Arial"/>
                                  <w:lang w:val="en-CA"/>
                                </w:rPr>
                                <w:t>aditya9086verma@gmail.com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9879A1" id="Text Box 19" o:spid="_x0000_s1027" type="#_x0000_t202" style="position:absolute;left:0;text-align:left;margin-left:136.95pt;margin-top:10.75pt;width:151.5pt;height:25.0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" filled="f" stroked="f">
                <v:textbox>
                  <w:txbxContent>
                    <w:p w14:paraId="36607155" w14:textId="77777777" w:rsidR="00345CFB" w:rsidRPr="00666068" w:rsidRDefault="00000000" w:rsidP="00345CFB">
                      <w:pPr>
                        <w:rPr>
                          <w:rFonts w:eastAsia="Times New Roman" w:cs="Tahoma"/>
                          <w:color w:val="262626" w:themeColor="text1" w:themeTint="D9"/>
                        </w:rPr>
                      </w:pPr>
                      <w:hyperlink r:id="rId8" w:history="1">
                        <w:r w:rsidR="00345CFB" w:rsidRPr="00ED3222">
                          <w:rPr>
                            <w:rStyle w:val="Hyperlink"/>
                            <w:rFonts w:ascii="Times" w:hAnsi="Times" w:cs="Arial"/>
                            <w:lang w:val="en-CA"/>
                          </w:rPr>
                          <w:t>aditya9086verma@gmail.comm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49197B" wp14:editId="46C0FB81">
                <wp:simplePos x="0" y="0"/>
                <wp:positionH relativeFrom="column">
                  <wp:posOffset>-512618</wp:posOffset>
                </wp:positionH>
                <wp:positionV relativeFrom="paragraph">
                  <wp:posOffset>137911</wp:posOffset>
                </wp:positionV>
                <wp:extent cx="1610360" cy="26924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0360" cy="269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792D94" w14:textId="77777777" w:rsidR="00345CFB" w:rsidRDefault="00345CFB" w:rsidP="00345CFB">
                            <w:pPr>
                              <w:jc w:val="center"/>
                              <w:rPr>
                                <w:rFonts w:ascii="Times" w:hAnsi="Times" w:cs="Arial"/>
                                <w:lang w:val="en-CA"/>
                              </w:rPr>
                            </w:pPr>
                            <w:r>
                              <w:rPr>
                                <w:rFonts w:ascii="Times" w:hAnsi="Times" w:cs="Arial"/>
                                <w:lang w:val="en-CA"/>
                              </w:rPr>
                              <w:t xml:space="preserve">(306) 530-7186 </w:t>
                            </w:r>
                          </w:p>
                          <w:p w14:paraId="21D66B8C" w14:textId="77777777" w:rsidR="00345CFB" w:rsidRDefault="00345CFB" w:rsidP="00345C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9197B" id="Text Box 18" o:spid="_x0000_s1028" type="#_x0000_t202" style="position:absolute;left:0;text-align:left;margin-left:-40.35pt;margin-top:10.85pt;width:126.8pt;height:21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" filled="f" stroked="f">
                <v:textbox>
                  <w:txbxContent>
                    <w:p w14:paraId="76792D94" w14:textId="77777777" w:rsidR="00345CFB" w:rsidRDefault="00345CFB" w:rsidP="00345CFB">
                      <w:pPr>
                        <w:jc w:val="center"/>
                        <w:rPr>
                          <w:rFonts w:ascii="Times" w:hAnsi="Times" w:cs="Arial"/>
                          <w:lang w:val="en-CA"/>
                        </w:rPr>
                      </w:pPr>
                      <w:r>
                        <w:rPr>
                          <w:rFonts w:ascii="Times" w:hAnsi="Times" w:cs="Arial"/>
                          <w:lang w:val="en-CA"/>
                        </w:rPr>
                        <w:t xml:space="preserve">(306) 530-7186 </w:t>
                      </w:r>
                    </w:p>
                    <w:p w14:paraId="21D66B8C" w14:textId="77777777" w:rsidR="00345CFB" w:rsidRDefault="00345CFB" w:rsidP="00345CFB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59D3C3" wp14:editId="1F9A442B">
                <wp:simplePos x="0" y="0"/>
                <wp:positionH relativeFrom="column">
                  <wp:posOffset>4177550</wp:posOffset>
                </wp:positionH>
                <wp:positionV relativeFrom="paragraph">
                  <wp:posOffset>129309</wp:posOffset>
                </wp:positionV>
                <wp:extent cx="1884680" cy="25400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468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6C8DB4" w14:textId="77777777" w:rsidR="00345CFB" w:rsidRDefault="00345CFB" w:rsidP="00345CFB">
                            <w:pPr>
                              <w:rPr>
                                <w:rFonts w:ascii="Times" w:hAnsi="Times" w:cs="Arial"/>
                                <w:lang w:val="en-CA"/>
                              </w:rPr>
                            </w:pPr>
                            <w:r>
                              <w:rPr>
                                <w:rFonts w:ascii="Times" w:hAnsi="Times" w:cs="Arial"/>
                                <w:lang w:val="en-CA"/>
                              </w:rPr>
                              <w:t>7150 Maple Valley crescents</w:t>
                            </w:r>
                          </w:p>
                          <w:p w14:paraId="56851A04" w14:textId="77777777" w:rsidR="00345CFB" w:rsidRDefault="00345CFB" w:rsidP="00345CFB">
                            <w:pPr>
                              <w:rPr>
                                <w:rFonts w:ascii="Times" w:hAnsi="Times" w:cs="Arial"/>
                                <w:lang w:val="en-CA"/>
                              </w:rPr>
                            </w:pPr>
                            <w:r>
                              <w:rPr>
                                <w:rFonts w:ascii="Times" w:hAnsi="Times" w:cs="Arial"/>
                                <w:lang w:val="en-CA"/>
                              </w:rPr>
                              <w:t>Regina, S4X0B2</w:t>
                            </w:r>
                          </w:p>
                          <w:p w14:paraId="4B43ED4F" w14:textId="77777777" w:rsidR="00345CFB" w:rsidRPr="00666068" w:rsidRDefault="00345CFB" w:rsidP="00345CFB">
                            <w:pPr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9D3C3" id="Text Box 20" o:spid="_x0000_s1029" type="#_x0000_t202" style="position:absolute;left:0;text-align:left;margin-left:328.95pt;margin-top:10.2pt;width:148.4pt;height:2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" filled="f" stroked="f">
                <v:textbox>
                  <w:txbxContent>
                    <w:p w14:paraId="636C8DB4" w14:textId="77777777" w:rsidR="00345CFB" w:rsidRDefault="00345CFB" w:rsidP="00345CFB">
                      <w:pPr>
                        <w:rPr>
                          <w:rFonts w:ascii="Times" w:hAnsi="Times" w:cs="Arial"/>
                          <w:lang w:val="en-CA"/>
                        </w:rPr>
                      </w:pPr>
                      <w:r>
                        <w:rPr>
                          <w:rFonts w:ascii="Times" w:hAnsi="Times" w:cs="Arial"/>
                          <w:lang w:val="en-CA"/>
                        </w:rPr>
                        <w:t>7150 Maple Valley crescents</w:t>
                      </w:r>
                    </w:p>
                    <w:p w14:paraId="56851A04" w14:textId="77777777" w:rsidR="00345CFB" w:rsidRDefault="00345CFB" w:rsidP="00345CFB">
                      <w:pPr>
                        <w:rPr>
                          <w:rFonts w:ascii="Times" w:hAnsi="Times" w:cs="Arial"/>
                          <w:lang w:val="en-CA"/>
                        </w:rPr>
                      </w:pPr>
                      <w:r>
                        <w:rPr>
                          <w:rFonts w:ascii="Times" w:hAnsi="Times" w:cs="Arial"/>
                          <w:lang w:val="en-CA"/>
                        </w:rPr>
                        <w:t>Regina, S4X0B2</w:t>
                      </w:r>
                    </w:p>
                    <w:p w14:paraId="4B43ED4F" w14:textId="77777777" w:rsidR="00345CFB" w:rsidRPr="00666068" w:rsidRDefault="00345CFB" w:rsidP="00345CFB">
                      <w:pPr>
                        <w:rPr>
                          <w:rFonts w:eastAsia="Calibri" w:cs="Tahoma"/>
                          <w:color w:val="262626" w:themeColor="text1" w:themeTint="D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68FD61" wp14:editId="5D1304B5">
                <wp:simplePos x="0" y="0"/>
                <wp:positionH relativeFrom="column">
                  <wp:posOffset>-637309</wp:posOffset>
                </wp:positionH>
                <wp:positionV relativeFrom="paragraph">
                  <wp:posOffset>103274</wp:posOffset>
                </wp:positionV>
                <wp:extent cx="6772275" cy="323850"/>
                <wp:effectExtent l="0" t="0" r="0" b="63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72275" cy="323850"/>
                        </a:xfrm>
                        <a:prstGeom prst="rect">
                          <a:avLst/>
                        </a:prstGeom>
                        <a:solidFill>
                          <a:srgbClr val="8ACEC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2AE3C3" id="Rectangle 2" o:spid="_x0000_s1026" style="position:absolute;margin-left:-50.2pt;margin-top:8.15pt;width:533.25pt;height:25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" fillcolor="#8acecf" stroked="f" strokeweight="1pt"/>
            </w:pict>
          </mc:Fallback>
        </mc:AlternateContent>
      </w:r>
    </w:p>
    <w:p w14:paraId="643F7B51" w14:textId="206684E0" w:rsidR="00345CFB" w:rsidRDefault="00345CFB" w:rsidP="00345CFB">
      <w:pPr>
        <w:ind w:left="720" w:hanging="720"/>
        <w:rPr>
          <w:b/>
          <w:bCs/>
        </w:rPr>
      </w:pPr>
    </w:p>
    <w:p w14:paraId="02007723" w14:textId="77777777" w:rsidR="00345CFB" w:rsidRDefault="00345CFB" w:rsidP="00345CFB">
      <w:pPr>
        <w:ind w:left="720" w:hanging="720"/>
        <w:rPr>
          <w:b/>
          <w:bCs/>
        </w:rPr>
      </w:pPr>
    </w:p>
    <w:p w14:paraId="35F7AB07" w14:textId="1257E7E6" w:rsidR="00345CFB" w:rsidRDefault="00345CFB" w:rsidP="00345CFB">
      <w:pPr>
        <w:ind w:left="720" w:hanging="720"/>
        <w:rPr>
          <w:b/>
          <w:bCs/>
        </w:rPr>
      </w:pPr>
      <w:r w:rsidRPr="009A4262">
        <w:rPr>
          <w:b/>
          <w:bCs/>
        </w:rPr>
        <w:t>To</w:t>
      </w:r>
    </w:p>
    <w:p w14:paraId="09860559" w14:textId="7AB19103" w:rsidR="00425F11" w:rsidRDefault="009F74B1" w:rsidP="0001364A">
      <w:pPr>
        <w:rPr>
          <w:rFonts w:ascii="Tahoma" w:hAnsi="Tahoma" w:cs="Tahoma"/>
          <w:color w:val="000000"/>
          <w:shd w:val="clear" w:color="auto" w:fill="FFFFFF"/>
        </w:rPr>
      </w:pPr>
      <w:r>
        <w:rPr>
          <w:rFonts w:ascii="Tahoma" w:hAnsi="Tahoma" w:cs="Tahoma"/>
          <w:b/>
          <w:bCs/>
          <w:color w:val="FF0000"/>
          <w:shd w:val="clear" w:color="auto" w:fill="FFFFFF"/>
        </w:rPr>
        <w:t>Company Name</w:t>
      </w:r>
    </w:p>
    <w:p w14:paraId="1CD192E8" w14:textId="44204E63" w:rsidR="00345CFB" w:rsidRPr="003B58AD" w:rsidRDefault="009F74B1" w:rsidP="0001364A">
      <w:pPr>
        <w:rPr>
          <w:rFonts w:ascii="Tahoma" w:hAnsi="Tahoma" w:cs="Tahoma"/>
          <w:color w:val="000000"/>
          <w:shd w:val="clear" w:color="auto" w:fill="FFFFFF"/>
        </w:rPr>
      </w:pPr>
      <w:r w:rsidRPr="009F74B1">
        <w:rPr>
          <w:rFonts w:ascii="Tahoma" w:hAnsi="Tahoma" w:cs="Tahoma"/>
          <w:b/>
          <w:bCs/>
          <w:color w:val="FF0000"/>
          <w:shd w:val="clear" w:color="auto" w:fill="FFFFFF"/>
        </w:rPr>
        <w:t>Date</w:t>
      </w:r>
      <w:r w:rsidRPr="009F74B1">
        <w:rPr>
          <w:rFonts w:ascii="Tahoma" w:hAnsi="Tahoma" w:cs="Tahoma"/>
          <w:color w:val="FF0000"/>
          <w:shd w:val="clear" w:color="auto" w:fill="FFFFFF"/>
        </w:rPr>
        <w:t xml:space="preserve"> </w:t>
      </w:r>
      <w:r w:rsidR="008D7077">
        <w:rPr>
          <w:rFonts w:ascii="Tahoma" w:hAnsi="Tahoma" w:cs="Tahoma"/>
          <w:color w:val="000000"/>
          <w:shd w:val="clear" w:color="auto" w:fill="FFFFFF"/>
          <w:vertAlign w:val="superscript"/>
        </w:rPr>
        <w:t xml:space="preserve"> </w:t>
      </w:r>
      <w:r w:rsidR="003A2351">
        <w:rPr>
          <w:b/>
          <w:bCs/>
        </w:rPr>
        <w:t>,</w:t>
      </w:r>
      <w:r w:rsidR="00345CFB">
        <w:rPr>
          <w:b/>
          <w:bCs/>
        </w:rPr>
        <w:t>202</w:t>
      </w:r>
      <w:r w:rsidR="00960E58">
        <w:rPr>
          <w:b/>
          <w:bCs/>
        </w:rPr>
        <w:t>2</w:t>
      </w:r>
    </w:p>
    <w:p w14:paraId="2EFD9D8F" w14:textId="29CB2703" w:rsidR="00345CFB" w:rsidRPr="009A4262" w:rsidRDefault="00345CFB" w:rsidP="00345CFB">
      <w:pPr>
        <w:pStyle w:val="NormalWeb"/>
        <w:shd w:val="clear" w:color="auto" w:fill="FFFFFF"/>
        <w:rPr>
          <w:rFonts w:ascii="Ubuntu" w:hAnsi="Ubuntu"/>
          <w:color w:val="000000"/>
          <w:sz w:val="22"/>
          <w:szCs w:val="22"/>
        </w:rPr>
      </w:pPr>
      <w:r w:rsidRPr="009A4262">
        <w:rPr>
          <w:rFonts w:ascii="Ubuntu" w:hAnsi="Ubuntu"/>
          <w:color w:val="000000"/>
          <w:sz w:val="22"/>
          <w:szCs w:val="22"/>
        </w:rPr>
        <w:t xml:space="preserve">Dear </w:t>
      </w:r>
      <w:r w:rsidR="00C738F5">
        <w:rPr>
          <w:rFonts w:ascii="Ubuntu" w:hAnsi="Ubuntu"/>
          <w:color w:val="000000"/>
          <w:sz w:val="22"/>
          <w:szCs w:val="22"/>
        </w:rPr>
        <w:t>Sir/</w:t>
      </w:r>
      <w:r w:rsidRPr="009A4262">
        <w:rPr>
          <w:rFonts w:ascii="Ubuntu" w:hAnsi="Ubuntu"/>
          <w:color w:val="000000"/>
          <w:sz w:val="22"/>
          <w:szCs w:val="22"/>
        </w:rPr>
        <w:t>Madam,</w:t>
      </w:r>
      <w:r w:rsidRPr="00345CFB">
        <w:rPr>
          <w:noProof/>
        </w:rPr>
        <w:t xml:space="preserve"> </w:t>
      </w:r>
    </w:p>
    <w:p w14:paraId="48C35467" w14:textId="11F41148" w:rsidR="009200E4" w:rsidRDefault="009200E4" w:rsidP="009200E4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Ubuntu" w:hAnsi="Ubuntu" w:cs="Arial"/>
          <w:color w:val="000000"/>
          <w:sz w:val="22"/>
          <w:szCs w:val="22"/>
        </w:rPr>
        <w:t>I am an international student who has done an undergraduate diploma in </w:t>
      </w:r>
      <w:r>
        <w:rPr>
          <w:rFonts w:ascii="Ubuntu" w:hAnsi="Ubuntu" w:cs="Arial"/>
          <w:b/>
          <w:bCs/>
          <w:color w:val="000000"/>
          <w:sz w:val="22"/>
          <w:szCs w:val="22"/>
        </w:rPr>
        <w:t>Computer Science</w:t>
      </w:r>
      <w:r>
        <w:rPr>
          <w:rFonts w:ascii="Ubuntu" w:hAnsi="Ubuntu" w:cs="Arial"/>
          <w:color w:val="000000"/>
          <w:sz w:val="22"/>
          <w:szCs w:val="22"/>
        </w:rPr>
        <w:t> at the </w:t>
      </w:r>
      <w:r>
        <w:rPr>
          <w:rFonts w:ascii="Ubuntu" w:hAnsi="Ubuntu" w:cs="Arial"/>
          <w:b/>
          <w:bCs/>
          <w:color w:val="000000"/>
          <w:sz w:val="22"/>
          <w:szCs w:val="22"/>
        </w:rPr>
        <w:t>University of</w:t>
      </w:r>
      <w:r>
        <w:rPr>
          <w:rFonts w:ascii="Ubuntu" w:hAnsi="Ubuntu" w:cs="Arial"/>
          <w:color w:val="000000"/>
          <w:sz w:val="22"/>
          <w:szCs w:val="22"/>
        </w:rPr>
        <w:t> </w:t>
      </w:r>
      <w:r>
        <w:rPr>
          <w:rFonts w:ascii="Ubuntu" w:hAnsi="Ubuntu" w:cs="Arial"/>
          <w:b/>
          <w:bCs/>
          <w:color w:val="000000"/>
          <w:sz w:val="22"/>
          <w:szCs w:val="22"/>
        </w:rPr>
        <w:t>Regina</w:t>
      </w:r>
      <w:r>
        <w:rPr>
          <w:rFonts w:ascii="Ubuntu" w:hAnsi="Ubuntu" w:cs="Arial"/>
          <w:color w:val="000000"/>
          <w:sz w:val="22"/>
          <w:szCs w:val="22"/>
        </w:rPr>
        <w:t>, presently looking for a full-time job</w:t>
      </w:r>
      <w:r w:rsidR="00150F00">
        <w:rPr>
          <w:rFonts w:ascii="Ubuntu" w:hAnsi="Ubuntu" w:cs="Arial"/>
          <w:color w:val="000000"/>
          <w:sz w:val="22"/>
          <w:szCs w:val="22"/>
        </w:rPr>
        <w:t xml:space="preserve"> or part-time job</w:t>
      </w:r>
      <w:r>
        <w:rPr>
          <w:rFonts w:ascii="Ubuntu" w:hAnsi="Ubuntu" w:cs="Arial"/>
          <w:color w:val="000000"/>
          <w:sz w:val="22"/>
          <w:szCs w:val="22"/>
        </w:rPr>
        <w:t>. Through</w:t>
      </w:r>
      <w:r w:rsidR="008D09D9">
        <w:rPr>
          <w:rFonts w:ascii="Ubuntu" w:hAnsi="Ubuntu" w:cs="Arial"/>
          <w:color w:val="000000"/>
          <w:sz w:val="22"/>
          <w:szCs w:val="22"/>
        </w:rPr>
        <w:t xml:space="preserve"> your website</w:t>
      </w:r>
      <w:r>
        <w:rPr>
          <w:rFonts w:ascii="Ubuntu" w:hAnsi="Ubuntu" w:cs="Arial"/>
          <w:color w:val="000000"/>
          <w:sz w:val="22"/>
          <w:szCs w:val="22"/>
        </w:rPr>
        <w:t>, I came to know that you are looking for</w:t>
      </w:r>
      <w:r w:rsidR="00E50CE8">
        <w:rPr>
          <w:rFonts w:ascii="Ubuntu" w:hAnsi="Ubuntu" w:cs="Arial"/>
          <w:color w:val="000000"/>
          <w:sz w:val="22"/>
          <w:szCs w:val="22"/>
        </w:rPr>
        <w:t xml:space="preserve"> </w:t>
      </w:r>
      <w:r w:rsidR="009F74B1">
        <w:rPr>
          <w:rFonts w:ascii="Ubuntu" w:hAnsi="Ubuntu" w:cs="Arial"/>
          <w:color w:val="000000"/>
          <w:sz w:val="22"/>
          <w:szCs w:val="22"/>
        </w:rPr>
        <w:t>(</w:t>
      </w:r>
      <w:r w:rsidR="009F74B1" w:rsidRPr="009F74B1">
        <w:rPr>
          <w:rFonts w:ascii="Ubuntu" w:hAnsi="Ubuntu" w:cs="Arial"/>
          <w:b/>
          <w:bCs/>
          <w:color w:val="FF0000"/>
          <w:sz w:val="22"/>
          <w:szCs w:val="22"/>
        </w:rPr>
        <w:t>Job Name</w:t>
      </w:r>
      <w:r w:rsidR="009F74B1">
        <w:rPr>
          <w:rFonts w:ascii="Ubuntu" w:hAnsi="Ubuntu" w:cs="Arial"/>
          <w:color w:val="000000"/>
          <w:sz w:val="22"/>
          <w:szCs w:val="22"/>
        </w:rPr>
        <w:t>)</w:t>
      </w:r>
      <w:r w:rsidR="004A366C">
        <w:rPr>
          <w:rFonts w:ascii="Ubuntu" w:hAnsi="Ubuntu" w:cs="Arial"/>
          <w:color w:val="000000"/>
          <w:sz w:val="22"/>
          <w:szCs w:val="22"/>
        </w:rPr>
        <w:t>.</w:t>
      </w:r>
      <w:r>
        <w:rPr>
          <w:rFonts w:ascii="Ubuntu" w:hAnsi="Ubuntu" w:cs="Arial"/>
          <w:color w:val="000000"/>
          <w:sz w:val="22"/>
          <w:szCs w:val="22"/>
        </w:rPr>
        <w:t xml:space="preserve"> Owing to my keen interest in that particular field, I would like to bring my tenacity and penchant for success to your company by applying for the sameAs such, here are the skills I will bring for the job.</w:t>
      </w:r>
    </w:p>
    <w:p w14:paraId="0889BD00" w14:textId="77777777" w:rsidR="009200E4" w:rsidRDefault="009200E4" w:rsidP="009200E4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Ubuntu" w:hAnsi="Ubuntu" w:cs="Arial"/>
          <w:b/>
          <w:bCs/>
          <w:color w:val="000000"/>
          <w:sz w:val="22"/>
          <w:szCs w:val="22"/>
          <w:u w:val="single"/>
        </w:rPr>
        <w:t>Computer and Mathematical Knowledge and Background</w:t>
      </w:r>
    </w:p>
    <w:p w14:paraId="27246AB7" w14:textId="77777777" w:rsidR="009200E4" w:rsidRDefault="009200E4" w:rsidP="009200E4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Ubuntu" w:hAnsi="Ubuntu" w:cs="Arial"/>
          <w:color w:val="000000"/>
          <w:sz w:val="22"/>
          <w:szCs w:val="22"/>
        </w:rPr>
        <w:t>Since I am a computer science student, I know a wide range of skills such as </w:t>
      </w:r>
      <w:r>
        <w:rPr>
          <w:rFonts w:ascii="Ubuntu" w:hAnsi="Ubuntu" w:cs="Arial"/>
          <w:b/>
          <w:bCs/>
          <w:color w:val="000000"/>
          <w:sz w:val="22"/>
          <w:szCs w:val="22"/>
        </w:rPr>
        <w:t>keyboard shortcuts</w:t>
      </w:r>
      <w:r>
        <w:rPr>
          <w:rFonts w:ascii="Ubuntu" w:hAnsi="Ubuntu" w:cs="Arial"/>
          <w:color w:val="000000"/>
          <w:sz w:val="22"/>
          <w:szCs w:val="22"/>
        </w:rPr>
        <w:t> for speed and efficiency. In addition, I have a </w:t>
      </w:r>
      <w:r>
        <w:rPr>
          <w:rFonts w:ascii="Ubuntu" w:hAnsi="Ubuntu" w:cs="Arial"/>
          <w:b/>
          <w:bCs/>
          <w:color w:val="000000"/>
          <w:sz w:val="22"/>
          <w:szCs w:val="22"/>
        </w:rPr>
        <w:t>typing speed</w:t>
      </w:r>
      <w:r>
        <w:rPr>
          <w:rFonts w:ascii="Ubuntu" w:hAnsi="Ubuntu" w:cs="Arial"/>
          <w:color w:val="000000"/>
          <w:sz w:val="22"/>
          <w:szCs w:val="22"/>
        </w:rPr>
        <w:t> of around 60 words per minute (</w:t>
      </w:r>
      <w:hyperlink r:id="rId9" w:history="1">
        <w:r>
          <w:rPr>
            <w:rStyle w:val="Hyperlink"/>
            <w:rFonts w:ascii="Ubuntu" w:hAnsi="Ubuntu" w:cs="Arial"/>
            <w:color w:val="1155CC"/>
            <w:sz w:val="22"/>
            <w:szCs w:val="22"/>
          </w:rPr>
          <w:t>certificate</w:t>
        </w:r>
      </w:hyperlink>
      <w:r>
        <w:rPr>
          <w:rFonts w:ascii="Ubuntu" w:hAnsi="Ubuntu" w:cs="Arial"/>
          <w:color w:val="000000"/>
          <w:sz w:val="22"/>
          <w:szCs w:val="22"/>
        </w:rPr>
        <w:t>). Moreover, I have done a certificate-course of </w:t>
      </w:r>
      <w:r>
        <w:rPr>
          <w:rFonts w:ascii="Ubuntu" w:hAnsi="Ubuntu" w:cs="Arial"/>
          <w:b/>
          <w:bCs/>
          <w:color w:val="000000"/>
          <w:sz w:val="22"/>
          <w:szCs w:val="22"/>
        </w:rPr>
        <w:t>MS Office</w:t>
      </w:r>
      <w:r>
        <w:rPr>
          <w:rFonts w:ascii="Ubuntu" w:hAnsi="Ubuntu" w:cs="Arial"/>
          <w:color w:val="000000"/>
          <w:sz w:val="22"/>
          <w:szCs w:val="22"/>
        </w:rPr>
        <w:t> from </w:t>
      </w:r>
      <w:r>
        <w:rPr>
          <w:rFonts w:ascii="Ubuntu" w:hAnsi="Ubuntu" w:cs="Arial"/>
          <w:b/>
          <w:bCs/>
          <w:color w:val="000000"/>
          <w:sz w:val="22"/>
          <w:szCs w:val="22"/>
        </w:rPr>
        <w:t>Udemy</w:t>
      </w:r>
      <w:r>
        <w:rPr>
          <w:rFonts w:ascii="Ubuntu" w:hAnsi="Ubuntu" w:cs="Arial"/>
          <w:color w:val="000000"/>
          <w:sz w:val="22"/>
          <w:szCs w:val="22"/>
        </w:rPr>
        <w:t> (</w:t>
      </w:r>
      <w:hyperlink r:id="rId10" w:history="1">
        <w:r>
          <w:rPr>
            <w:rStyle w:val="Hyperlink"/>
            <w:rFonts w:ascii="Ubuntu" w:hAnsi="Ubuntu" w:cs="Arial"/>
            <w:color w:val="1155CC"/>
            <w:sz w:val="22"/>
            <w:szCs w:val="22"/>
          </w:rPr>
          <w:t>certificate</w:t>
        </w:r>
      </w:hyperlink>
      <w:r>
        <w:rPr>
          <w:rFonts w:ascii="Ubuntu" w:hAnsi="Ubuntu" w:cs="Arial"/>
          <w:color w:val="000000"/>
          <w:sz w:val="22"/>
          <w:szCs w:val="22"/>
        </w:rPr>
        <w:t>)which includes MS Excel, MS Word, MS PowerPoint, MS Access, MS Outlook, MS One Note, MS Teams. Furthermore, from my diploma I have good knowledge of CS languages such as </w:t>
      </w:r>
      <w:r>
        <w:rPr>
          <w:rFonts w:ascii="Ubuntu" w:hAnsi="Ubuntu" w:cs="Arial"/>
          <w:b/>
          <w:bCs/>
          <w:color w:val="000000"/>
          <w:sz w:val="22"/>
          <w:szCs w:val="22"/>
        </w:rPr>
        <w:t>C++, JS,MYSQL, PHP, CSS,HTML, AJAX.</w:t>
      </w:r>
    </w:p>
    <w:p w14:paraId="3B1EAD6C" w14:textId="115E2C63" w:rsidR="009200E4" w:rsidRDefault="009200E4" w:rsidP="009200E4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Ubuntu" w:hAnsi="Ubuntu" w:cs="Arial"/>
          <w:color w:val="000000"/>
          <w:sz w:val="22"/>
          <w:szCs w:val="22"/>
        </w:rPr>
        <w:t>I am good at mathematical skills. For instance, in my 12</w:t>
      </w:r>
      <w:r>
        <w:rPr>
          <w:rFonts w:ascii="Ubuntu" w:hAnsi="Ubuntu" w:cs="Arial"/>
          <w:color w:val="000000"/>
          <w:sz w:val="22"/>
          <w:szCs w:val="22"/>
          <w:vertAlign w:val="superscript"/>
        </w:rPr>
        <w:t>th</w:t>
      </w:r>
      <w:r>
        <w:rPr>
          <w:rFonts w:ascii="Ubuntu" w:hAnsi="Ubuntu" w:cs="Arial"/>
          <w:color w:val="000000"/>
          <w:sz w:val="22"/>
          <w:szCs w:val="22"/>
        </w:rPr>
        <w:t> grade I got 95% in both Mathematics and Physics.  In-fact , my overall percentage was 89. Moreover, I got numerous certificates of mathematics during my High School which I have shown in my resume.</w:t>
      </w:r>
      <w:r w:rsidR="00A44C6B">
        <w:rPr>
          <w:rFonts w:ascii="Ubuntu" w:hAnsi="Ubuntu" w:cs="Arial"/>
          <w:color w:val="000000"/>
          <w:sz w:val="22"/>
          <w:szCs w:val="22"/>
        </w:rPr>
        <w:t xml:space="preserve"> </w:t>
      </w:r>
      <w:r w:rsidR="00A44C6B" w:rsidRPr="00A44C6B">
        <w:rPr>
          <w:rFonts w:ascii="Ubuntu" w:hAnsi="Ubuntu" w:cs="Arial"/>
          <w:b/>
          <w:bCs/>
          <w:color w:val="000000"/>
          <w:sz w:val="22"/>
          <w:szCs w:val="22"/>
        </w:rPr>
        <w:t>As a University of Regina student, I have taken 5 math courses such as Math 110,111,122,</w:t>
      </w:r>
      <w:r w:rsidR="00A44C6B">
        <w:rPr>
          <w:rFonts w:ascii="Ubuntu" w:hAnsi="Ubuntu" w:cs="Arial"/>
          <w:b/>
          <w:bCs/>
          <w:color w:val="000000"/>
          <w:sz w:val="22"/>
          <w:szCs w:val="22"/>
        </w:rPr>
        <w:t xml:space="preserve"> </w:t>
      </w:r>
      <w:r w:rsidR="00A44C6B" w:rsidRPr="00A44C6B">
        <w:rPr>
          <w:rFonts w:ascii="Ubuntu" w:hAnsi="Ubuntu" w:cs="Arial"/>
          <w:b/>
          <w:bCs/>
          <w:color w:val="000000"/>
          <w:sz w:val="22"/>
          <w:szCs w:val="22"/>
        </w:rPr>
        <w:t>217,</w:t>
      </w:r>
      <w:r w:rsidR="00A44C6B">
        <w:rPr>
          <w:rFonts w:ascii="Ubuntu" w:hAnsi="Ubuntu" w:cs="Arial"/>
          <w:b/>
          <w:bCs/>
          <w:color w:val="000000"/>
          <w:sz w:val="22"/>
          <w:szCs w:val="22"/>
        </w:rPr>
        <w:t xml:space="preserve"> </w:t>
      </w:r>
      <w:r w:rsidR="00A44C6B" w:rsidRPr="00A44C6B">
        <w:rPr>
          <w:rFonts w:ascii="Ubuntu" w:hAnsi="Ubuntu" w:cs="Arial"/>
          <w:b/>
          <w:bCs/>
          <w:color w:val="000000"/>
          <w:sz w:val="22"/>
          <w:szCs w:val="22"/>
        </w:rPr>
        <w:t>221</w:t>
      </w:r>
      <w:r w:rsidR="00A44C6B">
        <w:rPr>
          <w:rFonts w:ascii="Ubuntu" w:hAnsi="Ubuntu" w:cs="Arial"/>
          <w:b/>
          <w:bCs/>
          <w:color w:val="000000"/>
          <w:sz w:val="22"/>
          <w:szCs w:val="22"/>
        </w:rPr>
        <w:t xml:space="preserve"> </w:t>
      </w:r>
      <w:r w:rsidR="00A44C6B" w:rsidRPr="00A44C6B">
        <w:rPr>
          <w:rFonts w:ascii="Ubuntu" w:hAnsi="Ubuntu" w:cs="Arial"/>
          <w:b/>
          <w:bCs/>
          <w:color w:val="000000"/>
          <w:sz w:val="22"/>
          <w:szCs w:val="22"/>
        </w:rPr>
        <w:t>and 2 statistics courses , which are STAT 100 and 200.</w:t>
      </w:r>
      <w:r w:rsidR="00A44C6B">
        <w:rPr>
          <w:rFonts w:ascii="Ubuntu" w:hAnsi="Ubuntu" w:cs="Arial"/>
          <w:color w:val="000000"/>
          <w:sz w:val="22"/>
          <w:szCs w:val="22"/>
        </w:rPr>
        <w:t xml:space="preserve"> </w:t>
      </w:r>
      <w:r>
        <w:rPr>
          <w:rFonts w:ascii="Ubuntu" w:hAnsi="Ubuntu" w:cs="Arial"/>
          <w:color w:val="000000"/>
          <w:sz w:val="22"/>
          <w:szCs w:val="22"/>
        </w:rPr>
        <w:t>Furthermore, I have experience in </w:t>
      </w:r>
      <w:r>
        <w:rPr>
          <w:rFonts w:ascii="Ubuntu" w:hAnsi="Ubuntu" w:cs="Arial"/>
          <w:b/>
          <w:bCs/>
          <w:color w:val="000000"/>
          <w:sz w:val="22"/>
          <w:szCs w:val="22"/>
        </w:rPr>
        <w:t>tutoring</w:t>
      </w:r>
      <w:r>
        <w:rPr>
          <w:rFonts w:ascii="Ubuntu" w:hAnsi="Ubuntu" w:cs="Arial"/>
          <w:color w:val="000000"/>
          <w:sz w:val="22"/>
          <w:szCs w:val="22"/>
        </w:rPr>
        <w:t> for 3 months. Back in August 2021, I was tutoring a 38 years old guy. He needs a tutor for CS 115. Since, I was two semesters ahead of him and was good in that subject, I became a tutor for some time.</w:t>
      </w:r>
    </w:p>
    <w:p w14:paraId="22EFD1E4" w14:textId="77777777" w:rsidR="009200E4" w:rsidRDefault="009200E4" w:rsidP="009200E4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Ubuntu" w:hAnsi="Ubuntu" w:cs="Arial"/>
          <w:b/>
          <w:bCs/>
          <w:color w:val="000000"/>
          <w:sz w:val="22"/>
          <w:szCs w:val="22"/>
          <w:u w:val="single"/>
        </w:rPr>
        <w:t>Sales Experience</w:t>
      </w:r>
    </w:p>
    <w:p w14:paraId="6553E082" w14:textId="77777777" w:rsidR="009200E4" w:rsidRDefault="009200E4" w:rsidP="009200E4">
      <w:pPr>
        <w:pStyle w:val="NormalWeb"/>
        <w:shd w:val="clear" w:color="auto" w:fill="FFFFFF"/>
        <w:ind w:left="90"/>
        <w:rPr>
          <w:rFonts w:ascii="Arial" w:hAnsi="Arial" w:cs="Arial"/>
          <w:color w:val="222222"/>
        </w:rPr>
      </w:pPr>
      <w:r>
        <w:rPr>
          <w:rFonts w:ascii="Ubuntu" w:hAnsi="Ubuntu" w:cs="Arial"/>
          <w:color w:val="000000"/>
          <w:sz w:val="22"/>
          <w:szCs w:val="22"/>
          <w:u w:val="single"/>
        </w:rPr>
        <w:t>  Job</w:t>
      </w:r>
      <w:r>
        <w:rPr>
          <w:rFonts w:ascii="Ubuntu" w:hAnsi="Ubuntu" w:cs="Arial"/>
          <w:color w:val="000000"/>
          <w:sz w:val="22"/>
          <w:szCs w:val="22"/>
        </w:rPr>
        <w:t>: The jobs I have been doing are all related to customer service, sales and marketing. Coming to my profession, I am a University of Regina Campus Representative of Course Hero, in which I have to organize and host events in order to promote and aware course hero incentives and products by connecting more and more people either by virtually or in-person. Most importantly as a Campus-Rep I am helping charity because every time a student helps me to upload 10 documents, Course Hero helps Africa by donating 1 book to African students.</w:t>
      </w:r>
      <w:hyperlink r:id="rId11" w:history="1">
        <w:r>
          <w:rPr>
            <w:rStyle w:val="Hyperlink"/>
            <w:rFonts w:ascii="Ubuntu" w:hAnsi="Ubuntu" w:cs="Arial"/>
            <w:color w:val="1155CC"/>
            <w:sz w:val="22"/>
            <w:szCs w:val="22"/>
          </w:rPr>
          <w:t> link</w:t>
        </w:r>
      </w:hyperlink>
    </w:p>
    <w:p w14:paraId="5DD8BC68" w14:textId="77777777" w:rsidR="009200E4" w:rsidRDefault="009200E4" w:rsidP="009200E4">
      <w:pPr>
        <w:pStyle w:val="NormalWeb"/>
        <w:shd w:val="clear" w:color="auto" w:fill="FFFFFF"/>
        <w:ind w:left="90"/>
        <w:rPr>
          <w:rFonts w:ascii="Arial" w:hAnsi="Arial" w:cs="Arial"/>
          <w:color w:val="222222"/>
        </w:rPr>
      </w:pPr>
      <w:r>
        <w:rPr>
          <w:rFonts w:ascii="Ubuntu" w:hAnsi="Ubuntu" w:cs="Arial"/>
          <w:color w:val="000000"/>
          <w:sz w:val="22"/>
          <w:szCs w:val="22"/>
          <w:u w:val="single"/>
        </w:rPr>
        <w:lastRenderedPageBreak/>
        <w:t>   Skills gained: </w:t>
      </w:r>
      <w:r>
        <w:rPr>
          <w:rFonts w:ascii="Ubuntu" w:hAnsi="Ubuntu" w:cs="Arial"/>
          <w:color w:val="000000"/>
          <w:sz w:val="22"/>
          <w:szCs w:val="22"/>
        </w:rPr>
        <w:t>   By attending weekly meetings with Course Hero managers and professionals which are from Canada, Australia, USA, I worked on my pitch, I learned good communication skills as I have to persuade and convince other students. Moreover, I made a few presentations on Course Hero incentive to promote “Books for Africa”. All in all, I am an effective communicator, and good at selling products.</w:t>
      </w:r>
    </w:p>
    <w:p w14:paraId="5EC0D22C" w14:textId="77777777" w:rsidR="009200E4" w:rsidRDefault="009200E4" w:rsidP="009200E4">
      <w:pPr>
        <w:pStyle w:val="NormalWeb"/>
        <w:shd w:val="clear" w:color="auto" w:fill="FFFFFF"/>
        <w:ind w:left="90"/>
        <w:rPr>
          <w:rFonts w:ascii="Arial" w:hAnsi="Arial" w:cs="Arial"/>
          <w:color w:val="222222"/>
        </w:rPr>
      </w:pPr>
      <w:r>
        <w:rPr>
          <w:rFonts w:ascii="Ubuntu" w:hAnsi="Ubuntu" w:cs="Arial"/>
          <w:color w:val="000000"/>
          <w:sz w:val="22"/>
          <w:szCs w:val="22"/>
          <w:u w:val="single"/>
        </w:rPr>
        <w:t>Achievements: </w:t>
      </w:r>
      <w:r>
        <w:rPr>
          <w:rFonts w:ascii="Ubuntu" w:hAnsi="Ubuntu" w:cs="Arial"/>
          <w:color w:val="000000"/>
          <w:sz w:val="22"/>
          <w:szCs w:val="22"/>
        </w:rPr>
        <w:t>   Talking about my achievements, I began this job in August 2021. I am always one of the top 3 highest achievers in weekly goals. I am mostly the second highest entry gainer. In fact, I earned a certificate of Course Hero’s Most Entrepreneurial Representative and they are working on posting my profile on their Instagram official handle.</w:t>
      </w:r>
    </w:p>
    <w:p w14:paraId="264BCD82" w14:textId="77777777" w:rsidR="009200E4" w:rsidRDefault="009200E4" w:rsidP="009200E4">
      <w:pPr>
        <w:pStyle w:val="NormalWeb"/>
        <w:shd w:val="clear" w:color="auto" w:fill="FFFFFF"/>
        <w:ind w:left="90"/>
        <w:rPr>
          <w:rFonts w:ascii="Arial" w:hAnsi="Arial" w:cs="Arial"/>
          <w:color w:val="222222"/>
        </w:rPr>
      </w:pPr>
      <w:r>
        <w:rPr>
          <w:rFonts w:ascii="Ubuntu" w:hAnsi="Ubuntu" w:cs="Arial"/>
          <w:b/>
          <w:bCs/>
          <w:color w:val="000000"/>
          <w:sz w:val="22"/>
          <w:szCs w:val="22"/>
          <w:u w:val="single"/>
        </w:rPr>
        <w:t>Customer-care Experience</w:t>
      </w:r>
    </w:p>
    <w:p w14:paraId="4517C0CE" w14:textId="77777777" w:rsidR="009200E4" w:rsidRDefault="009200E4" w:rsidP="009200E4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Ubuntu" w:hAnsi="Ubuntu" w:cs="Arial"/>
          <w:color w:val="000000"/>
          <w:sz w:val="22"/>
          <w:szCs w:val="22"/>
        </w:rPr>
        <w:t> I came to Regina back in April 2021 and till now, I have two cashier jobs related to customer service. I started as a front-end crew member in MacDonald’s. I master skills like working in the front, taking orders,</w:t>
      </w:r>
      <w:r>
        <w:rPr>
          <w:rFonts w:ascii="Ubuntu" w:hAnsi="Ubuntu" w:cs="Arial"/>
          <w:b/>
          <w:bCs/>
          <w:color w:val="000000"/>
          <w:sz w:val="22"/>
          <w:szCs w:val="22"/>
        </w:rPr>
        <w:t> </w:t>
      </w:r>
      <w:r>
        <w:rPr>
          <w:rFonts w:ascii="Ubuntu" w:hAnsi="Ubuntu" w:cs="Arial"/>
          <w:color w:val="000000"/>
          <w:sz w:val="22"/>
          <w:szCs w:val="22"/>
        </w:rPr>
        <w:t>cash handling</w:t>
      </w:r>
      <w:r>
        <w:rPr>
          <w:rFonts w:ascii="Ubuntu" w:hAnsi="Ubuntu" w:cs="Arial"/>
          <w:b/>
          <w:bCs/>
          <w:color w:val="000000"/>
          <w:sz w:val="22"/>
          <w:szCs w:val="22"/>
        </w:rPr>
        <w:t>,</w:t>
      </w:r>
      <w:r>
        <w:rPr>
          <w:rFonts w:ascii="Ubuntu" w:hAnsi="Ubuntu" w:cs="Arial"/>
          <w:color w:val="000000"/>
          <w:sz w:val="22"/>
          <w:szCs w:val="22"/>
        </w:rPr>
        <w:t> making different kinds of food, handling pressure in a fast -paced environment etc.  I began working in an Independent Grocery Store as a Cashier in September 2021. This job is totally based on customer service where I engage with all sorts of customers, I learned more experience with proper cash handling and merchandising. Lastly, I am excellent at multitasking, I have been doing two jobs every time and doing my studying at the same time without losing my GPA.</w:t>
      </w:r>
    </w:p>
    <w:p w14:paraId="3B4C6ABD" w14:textId="77777777" w:rsidR="009200E4" w:rsidRDefault="009200E4" w:rsidP="009200E4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Ubuntu" w:hAnsi="Ubuntu" w:cs="Arial"/>
          <w:color w:val="000000"/>
          <w:sz w:val="22"/>
          <w:szCs w:val="22"/>
        </w:rPr>
        <w:t>I would welcome the opportunity to interview with you and will give my best to contribute to the success of your organization. I have enclosed my resume. You can contact me either with the given email or phone number to schedule a meeting. Thank you for your time and consideration. I am looking forward to hearing from you.</w:t>
      </w:r>
    </w:p>
    <w:p w14:paraId="7DA7AE92" w14:textId="7D93B979" w:rsidR="009200E4" w:rsidRDefault="002F5EB5" w:rsidP="009200E4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Ubuntu" w:hAnsi="Ubuntu" w:cs="Arial"/>
          <w:color w:val="000000"/>
          <w:sz w:val="22"/>
          <w:szCs w:val="22"/>
        </w:rPr>
        <w:t xml:space="preserve">Yours </w:t>
      </w:r>
      <w:r w:rsidR="009200E4">
        <w:rPr>
          <w:rFonts w:ascii="Ubuntu" w:hAnsi="Ubuntu" w:cs="Arial"/>
          <w:color w:val="000000"/>
          <w:sz w:val="22"/>
          <w:szCs w:val="22"/>
        </w:rPr>
        <w:t>Sincerely,</w:t>
      </w:r>
    </w:p>
    <w:p w14:paraId="24E1160B" w14:textId="77777777" w:rsidR="009200E4" w:rsidRDefault="009200E4" w:rsidP="009200E4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rFonts w:ascii="Ubuntu" w:hAnsi="Ubuntu" w:cs="Arial"/>
          <w:color w:val="000000"/>
          <w:sz w:val="22"/>
          <w:szCs w:val="22"/>
        </w:rPr>
        <w:t>Aditya Verma</w:t>
      </w:r>
    </w:p>
    <w:p w14:paraId="0626E287" w14:textId="77777777" w:rsidR="00345CFB" w:rsidRPr="009A4262" w:rsidRDefault="00345CFB" w:rsidP="00345CFB">
      <w:pPr>
        <w:ind w:left="720" w:hanging="720"/>
        <w:rPr>
          <w:rFonts w:ascii="Ubuntu" w:hAnsi="Ubuntu"/>
          <w:color w:val="000000"/>
          <w:shd w:val="clear" w:color="auto" w:fill="FFFFFF"/>
        </w:rPr>
      </w:pPr>
    </w:p>
    <w:p w14:paraId="1CCD0753" w14:textId="77777777" w:rsidR="00345CFB" w:rsidRPr="009A4262" w:rsidRDefault="00345CFB" w:rsidP="00345CFB">
      <w:pPr>
        <w:ind w:left="720" w:hanging="720"/>
        <w:rPr>
          <w:b/>
          <w:bCs/>
        </w:rPr>
      </w:pPr>
    </w:p>
    <w:p w14:paraId="009EAA10" w14:textId="77777777" w:rsidR="00345CFB" w:rsidRPr="009A4262" w:rsidRDefault="00345CFB" w:rsidP="00345CFB">
      <w:pPr>
        <w:ind w:left="720" w:hanging="720"/>
        <w:rPr>
          <w:b/>
          <w:bCs/>
        </w:rPr>
      </w:pPr>
    </w:p>
    <w:p w14:paraId="0163B328" w14:textId="77777777" w:rsidR="0007580D" w:rsidRDefault="0007580D"/>
    <w:sectPr w:rsidR="000758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se">
    <w:altName w:val="Calibri"/>
    <w:panose1 w:val="00000000000000000000"/>
    <w:charset w:val="4D"/>
    <w:family w:val="auto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wNDU3MTY0MTI2NDdV0lEKTi0uzszPAykwNqwFAG1oVKAtAAAA"/>
  </w:docVars>
  <w:rsids>
    <w:rsidRoot w:val="00345CFB"/>
    <w:rsid w:val="00001AB3"/>
    <w:rsid w:val="0001364A"/>
    <w:rsid w:val="00016193"/>
    <w:rsid w:val="00066C82"/>
    <w:rsid w:val="0007580D"/>
    <w:rsid w:val="000C56ED"/>
    <w:rsid w:val="000C7CF3"/>
    <w:rsid w:val="000D772E"/>
    <w:rsid w:val="000E202C"/>
    <w:rsid w:val="00114F5E"/>
    <w:rsid w:val="00150F00"/>
    <w:rsid w:val="00166011"/>
    <w:rsid w:val="0018393B"/>
    <w:rsid w:val="001E6BFB"/>
    <w:rsid w:val="002426C6"/>
    <w:rsid w:val="00282F23"/>
    <w:rsid w:val="002D5533"/>
    <w:rsid w:val="002F5EB5"/>
    <w:rsid w:val="003226F3"/>
    <w:rsid w:val="00327E91"/>
    <w:rsid w:val="00343A1A"/>
    <w:rsid w:val="00345CFB"/>
    <w:rsid w:val="003501D6"/>
    <w:rsid w:val="00384D51"/>
    <w:rsid w:val="00392440"/>
    <w:rsid w:val="003A2351"/>
    <w:rsid w:val="003B58AD"/>
    <w:rsid w:val="003D44E5"/>
    <w:rsid w:val="003D5302"/>
    <w:rsid w:val="00425F11"/>
    <w:rsid w:val="00495B35"/>
    <w:rsid w:val="004A366C"/>
    <w:rsid w:val="00543A1B"/>
    <w:rsid w:val="005567A9"/>
    <w:rsid w:val="00571862"/>
    <w:rsid w:val="005B1DE1"/>
    <w:rsid w:val="005C1E03"/>
    <w:rsid w:val="005D5C2A"/>
    <w:rsid w:val="0067685C"/>
    <w:rsid w:val="006C5B83"/>
    <w:rsid w:val="006E6B13"/>
    <w:rsid w:val="006F6F02"/>
    <w:rsid w:val="00721198"/>
    <w:rsid w:val="0076700C"/>
    <w:rsid w:val="00790EAB"/>
    <w:rsid w:val="007B331C"/>
    <w:rsid w:val="00855439"/>
    <w:rsid w:val="008563BB"/>
    <w:rsid w:val="00885A39"/>
    <w:rsid w:val="008919AB"/>
    <w:rsid w:val="008B5CF8"/>
    <w:rsid w:val="008D09D9"/>
    <w:rsid w:val="008D7077"/>
    <w:rsid w:val="00906F40"/>
    <w:rsid w:val="009200E4"/>
    <w:rsid w:val="00960E58"/>
    <w:rsid w:val="00981F94"/>
    <w:rsid w:val="0098386A"/>
    <w:rsid w:val="00985257"/>
    <w:rsid w:val="00992B84"/>
    <w:rsid w:val="009F5817"/>
    <w:rsid w:val="009F74B1"/>
    <w:rsid w:val="00A1438F"/>
    <w:rsid w:val="00A44C6B"/>
    <w:rsid w:val="00B342AB"/>
    <w:rsid w:val="00B75569"/>
    <w:rsid w:val="00BC6AB5"/>
    <w:rsid w:val="00BF30BC"/>
    <w:rsid w:val="00C059B3"/>
    <w:rsid w:val="00C23A07"/>
    <w:rsid w:val="00C70E2E"/>
    <w:rsid w:val="00C738F5"/>
    <w:rsid w:val="00CE127A"/>
    <w:rsid w:val="00CF6026"/>
    <w:rsid w:val="00D114F3"/>
    <w:rsid w:val="00D41949"/>
    <w:rsid w:val="00D75359"/>
    <w:rsid w:val="00E50CE8"/>
    <w:rsid w:val="00E51EF4"/>
    <w:rsid w:val="00E7346C"/>
    <w:rsid w:val="00ED057B"/>
    <w:rsid w:val="00ED6F1F"/>
    <w:rsid w:val="00EF6EB1"/>
    <w:rsid w:val="00F25778"/>
    <w:rsid w:val="00F34D32"/>
    <w:rsid w:val="00F42C59"/>
    <w:rsid w:val="00F944CB"/>
    <w:rsid w:val="00F96E8F"/>
    <w:rsid w:val="00FF4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998D4"/>
  <w15:chartTrackingRefBased/>
  <w15:docId w15:val="{055C1DAB-0A71-4590-9C59-57833AF1E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C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5CF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45C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345C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79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itya9086verma@gmail.comm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aditya9086verma@gmail.comm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www.booksforafrica.org/index.html" TargetMode="External"/><Relationship Id="rId5" Type="http://schemas.openxmlformats.org/officeDocument/2006/relationships/image" Target="media/image2.png"/><Relationship Id="rId10" Type="http://schemas.openxmlformats.org/officeDocument/2006/relationships/hyperlink" Target="https://www.udemy.com/certificate/UC-def883f2-18d8-4288-8544-fc14db599ea4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www.ratatype.com/u3671541/certificat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6</TotalTime>
  <Pages>2</Pages>
  <Words>645</Words>
  <Characters>367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Verma</dc:creator>
  <cp:keywords/>
  <dc:description/>
  <cp:lastModifiedBy>Aditya Verma</cp:lastModifiedBy>
  <cp:revision>111</cp:revision>
  <dcterms:created xsi:type="dcterms:W3CDTF">2022-02-11T15:29:00Z</dcterms:created>
  <dcterms:modified xsi:type="dcterms:W3CDTF">2022-09-22T22:36:00Z</dcterms:modified>
</cp:coreProperties>
</file>